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27a512df458b303ab75e54f843982ad061aba21"/>
    <w:p>
      <w:pPr>
        <w:pStyle w:val="Heading1"/>
      </w:pPr>
      <w:r>
        <w:t xml:space="preserve">Cover Letter for Nurse Position in United Arab Emirates Dubai</w:t>
      </w:r>
    </w:p>
    <w:p>
      <w:pPr>
        <w:pStyle w:val="FirstParagraph"/>
      </w:pPr>
      <w:r>
        <w:rPr>
          <w:bCs/>
          <w:b/>
        </w:rPr>
        <w:t xml:space="preserve">Dear [Hiring Manager's Name],</w:t>
      </w:r>
    </w:p>
    <w:p>
      <w:pPr>
        <w:pStyle w:val="BodyText"/>
      </w:pPr>
      <w:r>
        <w:t xml:space="preserve">As a dedicated and compassionate nurse with over [X years] of experience in delivering high-quality patient care, I am excited to apply for the Nurse position at your esteemed institution in the United Arab Emirates Dubai. The opportunity to contribute to the healthcare landscape of this dynamic city aligns perfectly with my professional aspirations and commitment to excellence. I am eager to bring my clinical expertise, cultural sensitivity, and unwavering dedication to your team, ensuring that patients receive care that reflects the values of innovation and compassion that define the healthcare sector in Dubai.</w:t>
      </w:r>
    </w:p>
    <w:bookmarkStart w:id="20" w:name="why-nurse-a-passion-for-healing"/>
    <w:p>
      <w:pPr>
        <w:pStyle w:val="Heading2"/>
      </w:pPr>
      <w:r>
        <w:t xml:space="preserve">Why Nurse? A Passion for Healing</w:t>
      </w:r>
    </w:p>
    <w:p>
      <w:pPr>
        <w:pStyle w:val="FirstParagraph"/>
      </w:pPr>
      <w:r>
        <w:t xml:space="preserve">The role of a nurse is not merely a profession but a calling—a vocation rooted in empathy, resilience, and the desire to make a meaningful difference in people’s lives. Throughout my career as a nurse, I have prioritized patient-centered care, ensuring that every individual feels respected, informed, and supported throughout their healthcare journey. My work has spanned diverse settings, including [mention specific environments such as hospitals, clinics, or specialized units], where I have honed my skills in clinical practice, critical thinking, and interdisciplinary collaboration.</w:t>
      </w:r>
    </w:p>
    <w:p>
      <w:pPr>
        <w:pStyle w:val="BodyText"/>
      </w:pPr>
      <w:r>
        <w:t xml:space="preserve">As a nurse in the United Arab Emirates Dubai, I understand the unique demands of this role. The healthcare system here is renowned for its cutting-edge facilities and commitment to excellence, which resonates deeply with my professional values. My ability to adapt to fast-paced environments while maintaining a focus on patient safety and comfort has been instrumental in my success as a nurse. Whether managing complex cases or providing routine care, I approach every task with the same level of professionalism and care, ensuring that patients receive the highest standard of service.</w:t>
      </w:r>
    </w:p>
    <w:bookmarkEnd w:id="20"/>
    <w:bookmarkStart w:id="21" w:name="X41ec2cb62edb761a1ba8600ba86c823a15c0990"/>
    <w:p>
      <w:pPr>
        <w:pStyle w:val="Heading2"/>
      </w:pPr>
      <w:r>
        <w:t xml:space="preserve">Experience and Expertise in the United Arab Emirates Dubai Context</w:t>
      </w:r>
    </w:p>
    <w:p>
      <w:pPr>
        <w:pStyle w:val="FirstParagraph"/>
      </w:pPr>
      <w:r>
        <w:t xml:space="preserve">The United Arab Emirates Dubai is a global hub for healthcare innovation, with institutions such as [mention specific hospitals or organizations like DMCC Medical City, Rashid Hospital, or Al Jalila Foundation] setting benchmarks for excellence. My experience aligns with these standards, as I have worked in environments that prioritize continuous learning and adherence to international protocols. For instance, during my tenure at [previous workplace], I played a key role in implementing evidence-based practices that improved patient outcomes by [specific achievement, e.g., "reducing hospital readmission rates by 15%"].</w:t>
      </w:r>
    </w:p>
    <w:p>
      <w:pPr>
        <w:pStyle w:val="BodyText"/>
      </w:pPr>
      <w:r>
        <w:t xml:space="preserve">In addition to clinical skills, I have developed strong communication and leadership abilities. As a nurse in Dubai, effective collaboration with multidisciplinary teams is essential to delivering holistic care. My ability to work seamlessly with physicians, therapists, and administrative staff has enabled me to contribute to streamlined workflows and enhanced patient satisfaction. Furthermore, my fluency in [Arabic/English or other languages] allows me to connect with a diverse patient population, ensuring that language barriers do not compromise the quality of care.</w:t>
      </w:r>
    </w:p>
    <w:bookmarkEnd w:id="21"/>
    <w:bookmarkStart w:id="22" w:name="X8111b7b444f05904752bbc793142c8fd2bca4dd"/>
    <w:p>
      <w:pPr>
        <w:pStyle w:val="Heading2"/>
      </w:pPr>
      <w:r>
        <w:t xml:space="preserve">Commitment to Cultural Sensitivity and Community Health</w:t>
      </w:r>
    </w:p>
    <w:p>
      <w:pPr>
        <w:pStyle w:val="FirstParagraph"/>
      </w:pPr>
      <w:r>
        <w:t xml:space="preserve">The United Arab Emirates Dubai is a melting pot of cultures, and as a nurse, I recognize the importance of cultural competence in healthcare. My experience working with patients from various backgrounds has equipped me with the ability to navigate cultural differences while maintaining a focus on individualized care. I am deeply committed to understanding and respecting the traditions and values of my patients, which fosters trust and enhances therapeutic outcomes.</w:t>
      </w:r>
    </w:p>
    <w:p>
      <w:pPr>
        <w:pStyle w:val="BodyText"/>
      </w:pPr>
      <w:r>
        <w:t xml:space="preserve">Beyond clinical practice, I am passionate about promoting community health initiatives. In Dubai, where healthcare is increasingly focused on preventive care and wellness programs, I have actively participated in [specific activities such as health education workshops or vaccination drives]. This aligns with the UAE’s Vision 2021 goals of building a healthy and sustainable society. I am eager to contribute my skills to similar initiatives in your organization, ensuring that patients not only receive treatment but also gain the knowledge and resources needed to lead healthier lives.</w:t>
      </w:r>
    </w:p>
    <w:bookmarkEnd w:id="22"/>
    <w:bookmarkStart w:id="23" w:name="X74ac316a253234c526c0a7458f9e1bb6344123d"/>
    <w:p>
      <w:pPr>
        <w:pStyle w:val="Heading2"/>
      </w:pPr>
      <w:r>
        <w:t xml:space="preserve">Why Choose the United Arab Emirates Dubai?</w:t>
      </w:r>
    </w:p>
    <w:p>
      <w:pPr>
        <w:pStyle w:val="FirstParagraph"/>
      </w:pPr>
      <w:r>
        <w:t xml:space="preserve">The United Arab Emirates Dubai represents a unique blend of tradition and modernity, offering unparalleled opportunities for healthcare professionals. As a nurse, I am drawn to the city’s state-of-the-art infrastructure, which includes world-class hospitals and research facilities. The UAE’s emphasis on innovation in healthcare, coupled with its multicultural environment, provides an ideal setting for growth and professional development.</w:t>
      </w:r>
    </w:p>
    <w:p>
      <w:pPr>
        <w:pStyle w:val="BodyText"/>
      </w:pPr>
      <w:r>
        <w:t xml:space="preserve">Moreover, Dubai’s commitment to attracting global talent is evident in its supportive regulatory framework for foreign professionals. I am eager to contribute my expertise while embracing the opportunity to learn from the diverse perspectives of my colleagues in this vibrant city. The UAE’s strategic location also allows for seamless collaboration with regional and international healthcare networks, further enriching the scope of practice for nurses like myself.</w:t>
      </w:r>
    </w:p>
    <w:bookmarkEnd w:id="23"/>
    <w:bookmarkStart w:id="24" w:name="conclusion-a-partnership-for-excellence"/>
    <w:p>
      <w:pPr>
        <w:pStyle w:val="Heading2"/>
      </w:pPr>
      <w:r>
        <w:t xml:space="preserve">Conclusion: A Partnership for Excellence</w:t>
      </w:r>
    </w:p>
    <w:p>
      <w:pPr>
        <w:pStyle w:val="FirstParagraph"/>
      </w:pPr>
      <w:r>
        <w:t xml:space="preserve">In conclusion, I am confident that my skills as a nurse, combined with my dedication to the values of the United Arab Emirates Dubai, make me an ideal candidate for this position. I am enthusiastic about the opportunity to join your team and contribute to the continued success of your healthcare institution. Thank you for considering my application. I would be delighted to discuss how my background and vision align with your needs in a personal inter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United Arab Emirates Dubai</dc:title>
  <dc:creator/>
  <dc:language>en</dc:language>
  <cp:keywords/>
  <dcterms:created xsi:type="dcterms:W3CDTF">2026-07-25T00:58:28Z</dcterms:created>
  <dcterms:modified xsi:type="dcterms:W3CDTF">2026-07-25T00:58:28Z</dcterms:modified>
</cp:coreProperties>
</file>

<file path=docProps/custom.xml><?xml version="1.0" encoding="utf-8"?>
<Properties xmlns="http://schemas.openxmlformats.org/officeDocument/2006/custom-properties" xmlns:vt="http://schemas.openxmlformats.org/officeDocument/2006/docPropsVTypes"/>
</file>